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Mycoplasma Test </w:t>
      </w:r>
      <w:r>
        <w:rPr>
          <w:rFonts w:hint="eastAsia" w:ascii="Arial" w:hAnsi="Arial" w:cs="Arial"/>
          <w:b/>
          <w:sz w:val="32"/>
        </w:rPr>
        <w:t>支原体检测</w:t>
      </w:r>
    </w:p>
    <w:p>
      <w:pPr>
        <w:pStyle w:val="12"/>
        <w:numPr>
          <w:ilvl w:val="0"/>
          <w:numId w:val="1"/>
        </w:numPr>
        <w:spacing w:line="240" w:lineRule="exact"/>
        <w:ind w:left="142" w:hanging="142" w:firstLineChars="0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Please</w:t>
      </w:r>
      <w:r>
        <w:rPr>
          <w:rFonts w:ascii="Arial" w:hAnsi="Arial" w:cs="Arial"/>
          <w:sz w:val="16"/>
          <w:szCs w:val="16"/>
        </w:rPr>
        <w:t xml:space="preserve"> collect </w:t>
      </w:r>
      <w:r>
        <w:rPr>
          <w:rFonts w:hint="eastAsia" w:ascii="Arial" w:hAnsi="Arial" w:cs="Arial"/>
          <w:sz w:val="16"/>
          <w:szCs w:val="16"/>
        </w:rPr>
        <w:t>all</w:t>
      </w:r>
      <w:r>
        <w:rPr>
          <w:rFonts w:ascii="Arial" w:hAnsi="Arial" w:cs="Arial"/>
          <w:sz w:val="16"/>
          <w:szCs w:val="16"/>
        </w:rPr>
        <w:t xml:space="preserve"> specimen </w:t>
      </w:r>
      <w:r>
        <w:rPr>
          <w:rFonts w:hint="eastAsia" w:ascii="Arial" w:hAnsi="Arial" w:cs="Arial"/>
          <w:sz w:val="16"/>
          <w:szCs w:val="16"/>
        </w:rPr>
        <w:t>of</w:t>
      </w:r>
      <w:r>
        <w:rPr>
          <w:rFonts w:ascii="Arial" w:hAnsi="Arial" w:cs="Arial"/>
          <w:sz w:val="16"/>
          <w:szCs w:val="16"/>
        </w:rPr>
        <w:t xml:space="preserve"> the lab, and send the completed form to Yingzi Ju (</w:t>
      </w:r>
      <w:r>
        <w:fldChar w:fldCharType="begin"/>
      </w:r>
      <w:r>
        <w:instrText xml:space="preserve"> HYPERLINK "mailto:VectorCore@cibr.ac.cn" </w:instrText>
      </w:r>
      <w:r>
        <w:fldChar w:fldCharType="separate"/>
      </w:r>
      <w:r>
        <w:rPr>
          <w:rStyle w:val="9"/>
          <w:rFonts w:ascii="Arial" w:hAnsi="Arial" w:cs="Arial"/>
          <w:i/>
          <w:sz w:val="16"/>
          <w:szCs w:val="16"/>
        </w:rPr>
        <w:t>VectorCore@cibr.ac.cn</w:t>
      </w:r>
      <w:r>
        <w:rPr>
          <w:rStyle w:val="9"/>
          <w:rFonts w:ascii="Arial" w:hAnsi="Arial" w:cs="Arial"/>
          <w:i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RM 1013). </w:t>
      </w:r>
    </w:p>
    <w:p>
      <w:pPr>
        <w:pStyle w:val="12"/>
        <w:spacing w:line="240" w:lineRule="exact"/>
        <w:ind w:left="142" w:firstLine="0" w:firstLineChars="0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请收集本实验室所有待测样品，填写表格并发送给鞠英姿（</w:t>
      </w:r>
      <w:r>
        <w:fldChar w:fldCharType="begin"/>
      </w:r>
      <w:r>
        <w:instrText xml:space="preserve"> HYPERLINK "mailto:VectorCore@cibr.ac.cn" </w:instrText>
      </w:r>
      <w:r>
        <w:fldChar w:fldCharType="separate"/>
      </w:r>
      <w:r>
        <w:rPr>
          <w:rStyle w:val="9"/>
          <w:rFonts w:ascii="Arial" w:hAnsi="Arial" w:cs="Arial"/>
          <w:i/>
          <w:sz w:val="16"/>
          <w:szCs w:val="16"/>
        </w:rPr>
        <w:t>VectorCore</w:t>
      </w:r>
      <w:r>
        <w:rPr>
          <w:rStyle w:val="9"/>
          <w:rFonts w:hint="eastAsia" w:ascii="Arial" w:hAnsi="Arial" w:cs="Arial"/>
          <w:i/>
          <w:sz w:val="16"/>
          <w:szCs w:val="16"/>
        </w:rPr>
        <w:t>@cibr.ac.cn</w:t>
      </w:r>
      <w:r>
        <w:rPr>
          <w:rStyle w:val="9"/>
          <w:rFonts w:hint="eastAsia" w:ascii="Arial" w:hAnsi="Arial" w:cs="Arial"/>
          <w:i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1013</w:t>
      </w:r>
      <w:r>
        <w:rPr>
          <w:rFonts w:hint="eastAsia" w:ascii="Arial" w:hAnsi="Arial" w:cs="Arial"/>
          <w:sz w:val="16"/>
          <w:szCs w:val="16"/>
        </w:rPr>
        <w:t>室）。</w:t>
      </w:r>
    </w:p>
    <w:p>
      <w:pPr>
        <w:pStyle w:val="12"/>
        <w:numPr>
          <w:ilvl w:val="0"/>
          <w:numId w:val="1"/>
        </w:numPr>
        <w:spacing w:line="240" w:lineRule="exact"/>
        <w:ind w:left="142" w:hanging="142" w:firstLineChars="0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For</w:t>
      </w:r>
      <w:r>
        <w:rPr>
          <w:rFonts w:ascii="Arial" w:hAnsi="Arial" w:cs="Arial"/>
          <w:sz w:val="16"/>
          <w:szCs w:val="16"/>
        </w:rPr>
        <w:t xml:space="preserve"> each specimen, please collect 2 tubes (</w:t>
      </w:r>
      <w:r>
        <w:rPr>
          <w:rFonts w:hint="eastAsia" w:ascii="Arial" w:hAnsi="Arial" w:cs="Arial"/>
          <w:sz w:val="16"/>
          <w:szCs w:val="16"/>
        </w:rPr>
        <w:t>~</w:t>
      </w:r>
      <w:r>
        <w:rPr>
          <w:rFonts w:ascii="Arial" w:hAnsi="Arial" w:cs="Arial"/>
          <w:sz w:val="16"/>
          <w:szCs w:val="16"/>
        </w:rPr>
        <w:t>1</w:t>
      </w:r>
      <w:r>
        <w:rPr>
          <w:rFonts w:hint="eastAsia" w:ascii="Arial" w:hAnsi="Arial" w:cs="Arial"/>
          <w:sz w:val="16"/>
          <w:szCs w:val="16"/>
        </w:rPr>
        <w:t>ml,</w:t>
      </w:r>
      <w:r>
        <w:rPr>
          <w:rFonts w:ascii="Arial" w:hAnsi="Arial" w:cs="Arial"/>
          <w:sz w:val="16"/>
          <w:szCs w:val="16"/>
        </w:rPr>
        <w:t xml:space="preserve"> tube A for testing and B as backup) of the same supernatant from 3-6 days’ cells culture, and store them at -80</w:t>
      </w:r>
      <w:r>
        <w:rPr>
          <w:rFonts w:ascii="Arial" w:hAnsi="Arial" w:cs="Arial"/>
          <w:sz w:val="16"/>
          <w:szCs w:val="16"/>
          <w:vertAlign w:val="superscript"/>
        </w:rPr>
        <w:t>o</w:t>
      </w:r>
      <w:r>
        <w:rPr>
          <w:rFonts w:ascii="Arial" w:hAnsi="Arial" w:cs="Arial"/>
          <w:sz w:val="16"/>
          <w:szCs w:val="16"/>
        </w:rPr>
        <w:t>C for up to 4 weeks before sending them to the Vector core for test.</w:t>
      </w:r>
    </w:p>
    <w:p>
      <w:pPr>
        <w:pStyle w:val="12"/>
        <w:spacing w:after="60" w:line="240" w:lineRule="exact"/>
        <w:ind w:left="142" w:firstLine="0" w:firstLineChars="0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每个样品请收集同一3-</w:t>
      </w:r>
      <w:r>
        <w:rPr>
          <w:rFonts w:ascii="Arial" w:hAnsi="Arial" w:cs="Arial"/>
          <w:sz w:val="16"/>
          <w:szCs w:val="16"/>
        </w:rPr>
        <w:t>6</w:t>
      </w:r>
      <w:r>
        <w:rPr>
          <w:rFonts w:hint="eastAsia" w:ascii="Arial" w:hAnsi="Arial" w:cs="Arial"/>
          <w:sz w:val="16"/>
          <w:szCs w:val="16"/>
        </w:rPr>
        <w:t>天培养物上清2支（各1ml，A用于检测，B作为备份），保存于-</w:t>
      </w:r>
      <w:r>
        <w:rPr>
          <w:rFonts w:ascii="Arial" w:hAnsi="Arial" w:cs="Arial"/>
          <w:sz w:val="16"/>
          <w:szCs w:val="16"/>
        </w:rPr>
        <w:t>80</w:t>
      </w:r>
      <w:r>
        <w:rPr>
          <w:rFonts w:hint="eastAsia" w:ascii="Arial" w:hAnsi="Arial" w:cs="Arial"/>
          <w:sz w:val="16"/>
          <w:szCs w:val="16"/>
          <w:vertAlign w:val="superscript"/>
        </w:rPr>
        <w:t>o</w:t>
      </w:r>
      <w:r>
        <w:rPr>
          <w:rFonts w:hint="eastAsia" w:ascii="Arial" w:hAnsi="Arial" w:cs="Arial"/>
          <w:sz w:val="16"/>
          <w:szCs w:val="16"/>
        </w:rPr>
        <w:t>C并在当月提交检测。</w:t>
      </w:r>
      <w:r>
        <w:rPr>
          <w:rFonts w:ascii="Arial" w:hAnsi="Arial" w:cs="Arial"/>
          <w:sz w:val="16"/>
          <w:szCs w:val="16"/>
        </w:rPr>
        <w:t xml:space="preserve"> </w:t>
      </w:r>
    </w:p>
    <w:tbl>
      <w:tblPr>
        <w:tblStyle w:val="15"/>
        <w:tblW w:w="0" w:type="auto"/>
        <w:tblInd w:w="0" w:type="dxa"/>
        <w:tblBorders>
          <w:top w:val="single" w:color="80C588" w:themeColor="background1" w:themeShade="BF" w:sz="4" w:space="0"/>
          <w:left w:val="single" w:color="80C588" w:themeColor="background1" w:themeShade="BF" w:sz="4" w:space="0"/>
          <w:bottom w:val="single" w:color="80C588" w:themeColor="background1" w:themeShade="BF" w:sz="4" w:space="0"/>
          <w:right w:val="single" w:color="80C588" w:themeColor="background1" w:themeShade="BF" w:sz="4" w:space="0"/>
          <w:insideH w:val="single" w:color="80C588" w:themeColor="background1" w:themeShade="BF" w:sz="4" w:space="0"/>
          <w:insideV w:val="single" w:color="80C588" w:themeColor="background1" w:themeShade="BF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83"/>
        <w:gridCol w:w="1993"/>
        <w:gridCol w:w="1058"/>
        <w:gridCol w:w="1418"/>
        <w:gridCol w:w="1275"/>
        <w:gridCol w:w="2059"/>
      </w:tblGrid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</w:tblPrEx>
        <w:trPr>
          <w:trHeight w:val="567" w:hRule="exact"/>
        </w:trPr>
        <w:tc>
          <w:tcPr>
            <w:tcW w:w="3534" w:type="dxa"/>
            <w:gridSpan w:val="3"/>
            <w:vMerge w:val="restart"/>
            <w:tcBorders>
              <w:top w:val="single" w:color="auto" w:sz="8" w:space="0"/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Principal Investigator</w:t>
            </w:r>
          </w:p>
          <w:p>
            <w:pPr>
              <w:tabs>
                <w:tab w:val="left" w:pos="3440"/>
              </w:tabs>
              <w:snapToGrid w:val="0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实验室负责人</w:t>
            </w:r>
          </w:p>
        </w:tc>
        <w:tc>
          <w:tcPr>
            <w:tcW w:w="4752" w:type="dxa"/>
            <w:gridSpan w:val="3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HoloLens MDL2 Assets" w:hAnsi="HoloLens MDL2 Assets" w:cs="Arial"/>
                <w:szCs w:val="21"/>
              </w:rPr>
              <w:t></w:t>
            </w:r>
            <w:r>
              <w:rPr>
                <w:rFonts w:ascii="Arial" w:hAnsi="Arial" w:eastAsia="宋体" w:cs="Arial"/>
                <w:szCs w:val="21"/>
              </w:rPr>
              <w:t>:</w:t>
            </w:r>
            <w:r>
              <w:rPr>
                <w:rFonts w:ascii="Arial" w:hAnsi="Arial" w:eastAsia="宋体" w:cs="Arial"/>
                <w:szCs w:val="21"/>
              </w:rPr>
              <w:tab/>
            </w:r>
            <w:bookmarkStart w:id="0" w:name="_Hlk27063037"/>
            <w:sdt>
              <w:sdtPr>
                <w:rPr>
                  <w:rStyle w:val="20"/>
                  <w:rFonts w:cs="Arial"/>
                </w:rPr>
                <w:alias w:val="PI name"/>
                <w:tag w:val="PI name"/>
                <w:id w:val="1908181699"/>
                <w:placeholder>
                  <w:docPart w:val="A34F53C8320145D78C03D3BF2271A350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b w:val="0"/>
                  <w:sz w:val="21"/>
                </w:rPr>
              </w:sdtEndPr>
              <w:sdtContent>
                <w:bookmarkStart w:id="3" w:name="_GoBack"/>
                <w:bookmarkStart w:id="1" w:name="PI_Name"/>
                <w:r>
                  <w:rPr>
                    <w:rStyle w:val="14"/>
                    <w:rFonts w:ascii="Arial" w:hAnsi="Arial" w:eastAsia="宋体" w:cs="Arial"/>
                    <w:szCs w:val="21"/>
                  </w:rPr>
                  <w:t>PI name / 实验室负责人</w:t>
                </w:r>
                <w:bookmarkEnd w:id="1"/>
              </w:sdtContent>
            </w:sdt>
            <w:bookmarkEnd w:id="0"/>
            <w:bookmarkEnd w:id="3"/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3534" w:type="dxa"/>
            <w:gridSpan w:val="3"/>
            <w:vMerge w:val="continue"/>
            <w:tcBorders>
              <w:left w:val="single" w:color="auto" w:sz="8" w:space="0"/>
              <w:bottom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52" w:type="dxa"/>
            <w:gridSpan w:val="3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eastAsia="宋体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" w:char="F02A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PI Email"/>
                <w:tag w:val="PI Email"/>
                <w:id w:val="-889732383"/>
                <w:placeholder>
                  <w:docPart w:val="DBD39A74DA144F14A703625783750155"/>
                </w:placeholder>
                <w:showingPlcHdr/>
              </w:sdtPr>
              <w:sdtEndPr>
                <w:rPr>
                  <w:rStyle w:val="24"/>
                  <w:rFonts w:cs="Arial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  <w:sz w:val="20"/>
                  </w:rPr>
                  <w:t>PI Email / 实验室负责人邮箱</w:t>
                </w:r>
              </w:sdtContent>
            </w:sdt>
          </w:p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 2" w:char="F027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PI phone #"/>
                <w:tag w:val="PI phone #"/>
                <w:id w:val="-2047974324"/>
                <w:placeholder>
                  <w:docPart w:val="95B3F0D0737E439684389D3CD7B1F823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  <w:sz w:val="20"/>
                  </w:rPr>
                  <w:t>PI Phone # / 实验室负责人电话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3534" w:type="dxa"/>
            <w:gridSpan w:val="3"/>
            <w:vMerge w:val="restart"/>
            <w:tcBorders>
              <w:top w:val="single" w:color="auto" w:sz="8" w:space="0"/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Service Requester</w:t>
            </w:r>
          </w:p>
          <w:p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服务申请人</w:t>
            </w:r>
          </w:p>
        </w:tc>
        <w:tc>
          <w:tcPr>
            <w:tcW w:w="4752" w:type="dxa"/>
            <w:gridSpan w:val="3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HoloLens MDL2 Assets" w:hAnsi="HoloLens MDL2 Assets" w:cs="Arial"/>
                <w:szCs w:val="21"/>
              </w:rPr>
              <w:t></w:t>
            </w:r>
            <w:r>
              <w:rPr>
                <w:rFonts w:ascii="Arial" w:hAnsi="Arial" w:eastAsia="宋体" w:cs="Arial"/>
                <w:szCs w:val="21"/>
              </w:rPr>
              <w:t>:</w:t>
            </w:r>
            <w:r>
              <w:rPr>
                <w:rFonts w:ascii="Arial" w:hAnsi="Arial" w:eastAsia="宋体" w:cs="Arial"/>
                <w:szCs w:val="21"/>
              </w:rPr>
              <w:tab/>
            </w:r>
            <w:sdt>
              <w:sdtPr>
                <w:rPr>
                  <w:rStyle w:val="20"/>
                  <w:rFonts w:cs="Arial"/>
                  <w:szCs w:val="21"/>
                </w:rPr>
                <w:alias w:val="Reqeuster name"/>
                <w:tag w:val="Reqeuster name"/>
                <w:id w:val="-1997030683"/>
                <w:placeholder>
                  <w:docPart w:val="80169FA931F74C5081C770AA00134F97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b w:val="0"/>
                  <w:sz w:val="21"/>
                  <w:szCs w:val="21"/>
                </w:rPr>
              </w:sdtEndPr>
              <w:sdtContent>
                <w:r>
                  <w:rPr>
                    <w:rStyle w:val="14"/>
                    <w:rFonts w:hint="eastAsia"/>
                    <w:szCs w:val="21"/>
                  </w:rPr>
                  <w:t>R</w:t>
                </w:r>
                <w:r>
                  <w:rPr>
                    <w:rStyle w:val="14"/>
                    <w:szCs w:val="21"/>
                  </w:rPr>
                  <w:t xml:space="preserve">equester / </w:t>
                </w:r>
                <w:r>
                  <w:rPr>
                    <w:rStyle w:val="14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3534" w:type="dxa"/>
            <w:gridSpan w:val="3"/>
            <w:vMerge w:val="continue"/>
            <w:tcBorders>
              <w:left w:val="single" w:color="auto" w:sz="8" w:space="0"/>
              <w:bottom w:val="single" w:color="auto" w:sz="8" w:space="0"/>
            </w:tcBorders>
          </w:tcPr>
          <w:p>
            <w:pPr>
              <w:tabs>
                <w:tab w:val="left" w:pos="3440"/>
              </w:tabs>
              <w:snapToGrid w:val="0"/>
              <w:jc w:val="left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52" w:type="dxa"/>
            <w:gridSpan w:val="3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eastAsia="宋体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" w:char="F02A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DDE65DEC614547669B2483EEA4C7A2A0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hint="eastAsia"/>
                    <w:sz w:val="20"/>
                  </w:rPr>
                  <w:t>R</w:t>
                </w:r>
                <w:r>
                  <w:rPr>
                    <w:rStyle w:val="14"/>
                    <w:sz w:val="20"/>
                  </w:rPr>
                  <w:t xml:space="preserve">equester Email / </w:t>
                </w:r>
                <w:r>
                  <w:rPr>
                    <w:rStyle w:val="14"/>
                    <w:rFonts w:hint="eastAsia"/>
                    <w:sz w:val="20"/>
                  </w:rPr>
                  <w:t>申请人邮箱</w:t>
                </w:r>
                <w:r>
                  <w:rPr>
                    <w:rStyle w:val="14"/>
                  </w:rPr>
                  <w:t xml:space="preserve"> </w:t>
                </w:r>
              </w:sdtContent>
            </w:sdt>
          </w:p>
          <w:p>
            <w:pPr>
              <w:tabs>
                <w:tab w:val="left" w:pos="559"/>
                <w:tab w:val="left" w:pos="3440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 2" w:char="F027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632083668CE7473886C5B12B67BA3043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hint="eastAsia"/>
                    <w:sz w:val="20"/>
                  </w:rPr>
                  <w:t>R</w:t>
                </w:r>
                <w:r>
                  <w:rPr>
                    <w:rStyle w:val="14"/>
                    <w:sz w:val="20"/>
                  </w:rPr>
                  <w:t xml:space="preserve">equester phone # / </w:t>
                </w:r>
                <w:r>
                  <w:rPr>
                    <w:rStyle w:val="14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86" w:type="dxa"/>
            <w:gridSpan w:val="6"/>
            <w:tcBorders>
              <w:top w:val="single" w:color="auto" w:sz="8" w:space="0"/>
              <w:bottom w:val="single" w:color="auto" w:sz="8" w:space="0"/>
            </w:tcBorders>
          </w:tcPr>
          <w:p>
            <w:pPr>
              <w:tabs>
                <w:tab w:val="left" w:pos="3440"/>
              </w:tabs>
              <w:rPr>
                <w:rFonts w:ascii="Arial" w:hAnsi="Arial" w:cs="Arial"/>
                <w:sz w:val="24"/>
              </w:rPr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6227" w:type="dxa"/>
            <w:gridSpan w:val="5"/>
            <w:tcBorders>
              <w:top w:val="single" w:color="auto" w:sz="8" w:space="0"/>
              <w:left w:val="single" w:color="auto" w:sz="8" w:space="0"/>
              <w:right w:val="single" w:color="000000" w:themeColor="text1" w:sz="4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spacing w:line="320" w:lineRule="exact"/>
              <w:ind w:left="266"/>
              <w:jc w:val="left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 xml:space="preserve">Specimen information  </w:t>
            </w:r>
            <w:r>
              <w:rPr>
                <w:rFonts w:hint="eastAsia" w:ascii="Arial" w:hAnsi="Arial" w:cs="Arial"/>
                <w:b/>
                <w:szCs w:val="21"/>
              </w:rPr>
              <w:t>待测样本信息</w:t>
            </w:r>
          </w:p>
        </w:tc>
        <w:tc>
          <w:tcPr>
            <w:tcW w:w="2059" w:type="dxa"/>
            <w:tcBorders>
              <w:top w:val="single" w:color="auto" w:sz="8" w:space="0"/>
              <w:left w:val="single" w:color="000000" w:themeColor="text1" w:sz="4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hint="eastAsia" w:ascii="Arial" w:hAnsi="Arial" w:cs="Arial"/>
                <w:b/>
                <w:sz w:val="20"/>
              </w:rPr>
              <w:t>Filled</w:t>
            </w:r>
            <w:r>
              <w:rPr>
                <w:rFonts w:ascii="Arial" w:hAnsi="Arial" w:cs="Arial"/>
                <w:b/>
                <w:sz w:val="20"/>
              </w:rPr>
              <w:t xml:space="preserve"> by </w:t>
            </w:r>
            <w:r>
              <w:rPr>
                <w:rFonts w:hint="eastAsia" w:ascii="Arial" w:hAnsi="Arial" w:cs="Arial"/>
                <w:b/>
                <w:sz w:val="20"/>
              </w:rPr>
              <w:t>VC</w:t>
            </w:r>
            <w:r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hint="eastAsia" w:ascii="Arial" w:hAnsi="Arial" w:eastAsia="宋体" w:cs="Arial"/>
                <w:b/>
                <w:sz w:val="20"/>
              </w:rPr>
              <w:t>载体中心填写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#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spacing w:line="240" w:lineRule="exact"/>
              <w:ind w:left="77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Specimen name</w:t>
            </w:r>
          </w:p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样本名称</w:t>
            </w:r>
          </w:p>
        </w:tc>
        <w:tc>
          <w:tcPr>
            <w:tcW w:w="2059" w:type="dxa"/>
            <w:tcBorders>
              <w:left w:val="single" w:color="000000" w:themeColor="text1" w:sz="4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Test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b/>
                <w:szCs w:val="21"/>
              </w:rPr>
              <w:t>r</w:t>
            </w:r>
            <w:r>
              <w:rPr>
                <w:rFonts w:ascii="Arial" w:hAnsi="Arial" w:cs="Arial"/>
                <w:b/>
                <w:szCs w:val="21"/>
              </w:rPr>
              <w:t>esult</w:t>
            </w:r>
          </w:p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检测结果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1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Sample name"/>
                <w:tag w:val="Sample name"/>
                <w:id w:val="169228056"/>
                <w:placeholder>
                  <w:docPart w:val="32CF3892E53B49C19D63EA3308F5D2ED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688645152"/>
            <w:placeholder>
              <w:docPart w:val="0159B72913D84A7891EAA6D0BB28DE17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1526904463"/>
                <w:placeholder>
                  <w:docPart w:val="7F4C28F5301840458D5C871A1F1335B5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-95408855"/>
            <w:placeholder>
              <w:docPart w:val="498B8FDAA0E94303B88502FD09694AC0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-1245875669"/>
                <w:placeholder>
                  <w:docPart w:val="E28D9279E27B4395A624CA8A263A5647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1630665701"/>
            <w:placeholder>
              <w:docPart w:val="D587A54D9A4D4E529218D6F937E47AA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-857190527"/>
                <w:placeholder>
                  <w:docPart w:val="2581BA260C0F40AF8EE6CBD27C6BFE5D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1372650881"/>
            <w:placeholder>
              <w:docPart w:val="B0A48F4357624CB2813088A62887D25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116496162"/>
                <w:placeholder>
                  <w:docPart w:val="FBFDF13E2B5F407497A26702B356F995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882454321"/>
            <w:placeholder>
              <w:docPart w:val="F22F5F0822414CD8BCBE998D20585CB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6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-1260991742"/>
                <w:placeholder>
                  <w:docPart w:val="B2DE19E04CAE4443B2976E40AB97B6FB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1142921812"/>
            <w:placeholder>
              <w:docPart w:val="6B30707753CD459ABE5B14F42A2C208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7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-1300682056"/>
                <w:placeholder>
                  <w:docPart w:val="D0F72AC980D8433987382579A8F8D891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-259922451"/>
            <w:placeholder>
              <w:docPart w:val="5235D5D045C0400EA9932721424D83F2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8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1686935876"/>
                <w:placeholder>
                  <w:docPart w:val="6C41723E79564B9F94C4565E86F1742A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712393295"/>
            <w:placeholder>
              <w:docPart w:val="9A2603ACFC3A46D8B4F2B00655C456DF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9</w:t>
            </w:r>
          </w:p>
        </w:tc>
        <w:tc>
          <w:tcPr>
            <w:tcW w:w="5744" w:type="dxa"/>
            <w:gridSpan w:val="4"/>
            <w:tcBorders>
              <w:right w:val="single" w:color="000000" w:themeColor="text1" w:sz="4" w:space="0"/>
            </w:tcBorders>
            <w:vAlign w:val="center"/>
          </w:tcPr>
          <w:p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9"/>
                </w:rPr>
                <w:alias w:val="Sample name"/>
                <w:tag w:val="Sample name"/>
                <w:id w:val="179861161"/>
                <w:placeholder>
                  <w:docPart w:val="2104333DC1B142EA837C2826F61F23EB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20"/>
            </w:rPr>
            <w:alias w:val="Result"/>
            <w:tag w:val="Result"/>
            <w:id w:val="1354385665"/>
            <w:placeholder>
              <w:docPart w:val="3BAC0F0B7A4743448A825E293B164592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7"/>
              <w:rFonts w:cs="Arial" w:asciiTheme="minorHAnsi" w:hAnsiTheme="minorHAnsi" w:eastAsiaTheme="minorEastAsia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color="000000" w:themeColor="text1" w:sz="4" w:space="0"/>
                  <w:right w:val="single" w:color="auto" w:sz="8" w:space="0"/>
                </w:tcBorders>
                <w:shd w:val="clear" w:color="auto" w:fill="BCE1C0" w:themeFill="background1" w:themeFillShade="F2"/>
                <w:vAlign w:val="center"/>
              </w:tcPr>
              <w:p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14:textFill>
                      <w14:solidFill>
                        <w14:schemeClr w14:val="bg1"/>
                      </w14:solidFill>
                    </w14:textFill>
                  </w:rPr>
                  <w:t>Result</w:t>
                </w:r>
              </w:p>
            </w:tc>
          </w:sdtContent>
        </w:sdt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86" w:type="dxa"/>
            <w:gridSpan w:val="6"/>
            <w:tcBorders>
              <w:top w:val="single" w:color="auto" w:sz="8" w:space="0"/>
              <w:bottom w:val="single" w:color="auto" w:sz="8" w:space="0"/>
            </w:tcBorders>
            <w:shd w:val="clear" w:color="auto" w:fill="auto"/>
            <w:vAlign w:val="center"/>
          </w:tcPr>
          <w:p>
            <w:pPr>
              <w:tabs>
                <w:tab w:val="left" w:pos="3440"/>
              </w:tabs>
              <w:jc w:val="center"/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50" w:hRule="exact"/>
        </w:trPr>
        <w:tc>
          <w:tcPr>
            <w:tcW w:w="2476" w:type="dxa"/>
            <w:gridSpan w:val="2"/>
            <w:tcBorders>
              <w:top w:val="single" w:color="auto" w:sz="8" w:space="0"/>
              <w:left w:val="single" w:color="auto" w:sz="8" w:space="0"/>
              <w:right w:val="single" w:color="80C588" w:themeColor="background1" w:themeShade="BF" w:sz="2" w:space="0"/>
            </w:tcBorders>
            <w:shd w:val="clear" w:color="auto" w:fill="BCE1C0" w:themeFill="background1" w:themeFillShade="F2"/>
            <w:vAlign w:val="center"/>
          </w:tcPr>
          <w:sdt>
            <w:sdtPr>
              <w:rPr>
                <w:rStyle w:val="20"/>
              </w:rPr>
              <w:alias w:val="Requester sign here"/>
              <w:tag w:val="Requester sign here"/>
              <w:id w:val="1316375329"/>
              <w:placeholder>
                <w:docPart w:val="0C00B77E181949C1A94BE083826F9CA0"/>
              </w:placeholder>
              <w:showingPlcHdr/>
            </w:sdtPr>
            <w:sdtEndPr>
              <w:rPr>
                <w:rStyle w:val="20"/>
              </w:rPr>
            </w:sdtEndPr>
            <w:sdtContent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Requester</w:t>
                </w:r>
              </w:p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cs="Arial"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申请人</w:t>
                </w:r>
              </w:p>
            </w:sdtContent>
          </w:sdt>
        </w:tc>
        <w:tc>
          <w:tcPr>
            <w:tcW w:w="2476" w:type="dxa"/>
            <w:gridSpan w:val="2"/>
            <w:tcBorders>
              <w:top w:val="single" w:color="auto" w:sz="8" w:space="0"/>
              <w:left w:val="single" w:color="80C588" w:themeColor="background1" w:themeShade="BF" w:sz="2" w:space="0"/>
              <w:right w:val="single" w:color="auto" w:sz="4" w:space="0"/>
            </w:tcBorders>
            <w:shd w:val="clear" w:color="auto" w:fill="BCE1C0" w:themeFill="background1" w:themeFillShade="F2"/>
            <w:vAlign w:val="center"/>
          </w:tcPr>
          <w:sdt>
            <w:sdtPr>
              <w:rPr>
                <w:rStyle w:val="20"/>
              </w:rPr>
              <w:alias w:val="PI sign here"/>
              <w:tag w:val="PI sign here"/>
              <w:id w:val="1403726372"/>
              <w:placeholder>
                <w:docPart w:val="9B6D323CF1F34813B742A824B4903028"/>
              </w:placeholder>
              <w:showingPlcHdr/>
            </w:sdtPr>
            <w:sdtEndPr>
              <w:rPr>
                <w:rStyle w:val="7"/>
                <w:rFonts w:cs="Arial" w:asciiTheme="minorHAnsi" w:hAnsiTheme="minorHAnsi" w:eastAsiaTheme="minorEastAsia"/>
                <w:b w:val="0"/>
                <w:sz w:val="21"/>
              </w:rPr>
            </w:sdtEndPr>
            <w:sdtContent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PI</w:t>
                </w:r>
              </w:p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eastAsia="宋体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负责</w:t>
                </w:r>
                <w:r>
                  <w:rPr>
                    <w:rStyle w:val="14"/>
                    <w:rFonts w:hint="eastAsia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人</w:t>
                </w:r>
              </w:p>
            </w:sdtContent>
          </w:sdt>
        </w:tc>
        <w:tc>
          <w:tcPr>
            <w:tcW w:w="3334" w:type="dxa"/>
            <w:gridSpan w:val="2"/>
            <w:tcBorders>
              <w:top w:val="single" w:color="auto" w:sz="8" w:space="0"/>
              <w:left w:val="single" w:color="auto" w:sz="4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sdt>
            <w:sdtPr>
              <w:rPr>
                <w:rStyle w:val="20"/>
              </w:rPr>
              <w:alias w:val="Tester sign here"/>
              <w:tag w:val="Tester sign here"/>
              <w:id w:val="-441615899"/>
              <w:placeholder>
                <w:docPart w:val="76B752B3C0734DA7B60665E6D7BB151B"/>
              </w:placeholder>
              <w:showingPlcHdr/>
            </w:sdtPr>
            <w:sdtEndPr>
              <w:rPr>
                <w:rStyle w:val="20"/>
              </w:rPr>
            </w:sdtEndPr>
            <w:sdtContent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Tester</w:t>
                </w:r>
              </w:p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eastAsia="宋体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检测人</w:t>
                </w:r>
              </w:p>
            </w:sdtContent>
          </w:sdt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4952" w:type="dxa"/>
            <w:gridSpan w:val="4"/>
            <w:tcBorders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ind w:left="124"/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Cs w:val="21"/>
              </w:rPr>
              <w:t>Specimen submitted date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sdt>
              <w:sdtPr>
                <w:rPr>
                  <w:rStyle w:val="23"/>
                </w:rPr>
                <w:alias w:val="Submitting date"/>
                <w:tag w:val="Submitting date"/>
                <w:id w:val="-989245759"/>
                <w:placeholder>
                  <w:docPart w:val="AA3405A2B38441B9A04966BAB0D29756"/>
                </w:placeholder>
                <w:showingPlcHdr/>
                <w:date w:fullDate="2019-09-23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hoose the </w:t>
                </w:r>
                <w:r>
                  <w:rPr>
                    <w:rStyle w:val="14"/>
                    <w:rFonts w:hint="eastAsia"/>
                  </w:rPr>
                  <w:t>dat</w:t>
                </w:r>
                <w:r>
                  <w:rPr>
                    <w:rStyle w:val="14"/>
                  </w:rPr>
                  <w:t>e</w:t>
                </w:r>
              </w:sdtContent>
            </w:sdt>
          </w:p>
        </w:tc>
        <w:tc>
          <w:tcPr>
            <w:tcW w:w="3334" w:type="dxa"/>
            <w:gridSpan w:val="2"/>
            <w:tcBorders>
              <w:left w:val="single" w:color="auto" w:sz="4" w:space="0"/>
              <w:bottom w:val="single" w:color="auto" w:sz="8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spacing w:before="100" w:beforeAutospacing="1" w:line="240" w:lineRule="exact"/>
              <w:ind w:left="125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b/>
                <w:szCs w:val="21"/>
              </w:rPr>
              <w:t>Test</w:t>
            </w:r>
            <w:r>
              <w:rPr>
                <w:rFonts w:hint="eastAsia" w:ascii="Arial" w:hAnsi="Arial" w:cs="Arial"/>
                <w:b/>
                <w:szCs w:val="21"/>
              </w:rPr>
              <w:t>ing</w:t>
            </w:r>
            <w:r>
              <w:rPr>
                <w:rFonts w:ascii="Arial" w:hAnsi="Arial" w:cs="Arial"/>
                <w:b/>
                <w:szCs w:val="21"/>
              </w:rPr>
              <w:t xml:space="preserve"> date </w:t>
            </w:r>
            <w:sdt>
              <w:sdtPr>
                <w:rPr>
                  <w:rStyle w:val="23"/>
                </w:rPr>
                <w:alias w:val="Write the delivery date"/>
                <w:tag w:val="Write the delivery date"/>
                <w:id w:val="-1124990061"/>
                <w:placeholder>
                  <w:docPart w:val="BEA365C8A34F49E2819A9A76CCDA115B"/>
                </w:placeholder>
                <w:showingPlcHdr/>
                <w:date w:fullDate="2019-09-26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32"/>
                </w:rPr>
              </w:sdtEndPr>
              <w:sdtContent>
                <w:r>
                  <w:rPr>
                    <w:rStyle w:val="14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  <w:t xml:space="preserve">Write the </w:t>
                </w:r>
                <w:r>
                  <w:rPr>
                    <w:rStyle w:val="14"/>
                    <w:rFonts w:hint="eastAsia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  <w:t>date</w:t>
                </w:r>
              </w:sdtContent>
            </w:sdt>
          </w:p>
        </w:tc>
      </w:tr>
    </w:tbl>
    <w:p>
      <w:pPr>
        <w:spacing w:before="60" w:line="240" w:lineRule="exact"/>
        <w:rPr>
          <w:rFonts w:ascii="Arial" w:hAnsi="Arial" w:cs="Arial"/>
          <w:sz w:val="16"/>
          <w:szCs w:val="16"/>
        </w:rPr>
      </w:pPr>
      <w:bookmarkStart w:id="2" w:name="_Hlk19802228"/>
      <w:r>
        <w:rPr>
          <w:rFonts w:ascii="Arial" w:hAnsi="Arial" w:cs="Arial"/>
          <w:sz w:val="16"/>
          <w:szCs w:val="16"/>
        </w:rPr>
        <w:t>Result interpretation</w:t>
      </w:r>
      <w:r>
        <w:rPr>
          <w:rFonts w:hint="eastAsia" w:ascii="Arial" w:hAnsi="Arial" w:cs="Arial"/>
          <w:sz w:val="16"/>
          <w:szCs w:val="16"/>
        </w:rPr>
        <w:t>:</w:t>
      </w:r>
      <w:r>
        <w:rPr>
          <w:rFonts w:ascii="Arial" w:hAnsi="Arial" w:cs="Arial"/>
          <w:sz w:val="16"/>
          <w:szCs w:val="16"/>
        </w:rPr>
        <w:t xml:space="preserve"> -, mycoplasma negative or not detected</w:t>
      </w:r>
      <w:r>
        <w:rPr>
          <w:rFonts w:hint="eastAsia" w:ascii="Arial" w:hAnsi="Arial" w:cs="Arial"/>
          <w:sz w:val="16"/>
          <w:szCs w:val="16"/>
        </w:rPr>
        <w:t>;</w:t>
      </w:r>
      <w:r>
        <w:rPr>
          <w:rFonts w:ascii="Arial" w:hAnsi="Arial" w:cs="Arial"/>
          <w:sz w:val="16"/>
          <w:szCs w:val="16"/>
        </w:rPr>
        <w:t xml:space="preserve"> +, mycoplasma positive (visible signal at only the 2nd round PCR); ++, mycoplasma </w:t>
      </w:r>
      <w:r>
        <w:rPr>
          <w:rFonts w:hint="eastAsia" w:ascii="Arial" w:hAnsi="Arial" w:cs="Arial"/>
          <w:sz w:val="16"/>
          <w:szCs w:val="16"/>
        </w:rPr>
        <w:t>strong</w:t>
      </w:r>
      <w:r>
        <w:rPr>
          <w:rFonts w:ascii="Arial" w:hAnsi="Arial" w:cs="Arial"/>
          <w:sz w:val="16"/>
          <w:szCs w:val="16"/>
        </w:rPr>
        <w:t xml:space="preserve"> positive (visible signal at both rounds PCR); +/-, equivocal for mycoplasma contamination (very weak unclear signal), to be tested again after additional 1 month’s culture.</w:t>
      </w:r>
    </w:p>
    <w:bookmarkEnd w:id="2"/>
    <w:p>
      <w:pPr>
        <w:spacing w:line="240" w:lineRule="exact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结果解读：</w:t>
      </w:r>
      <w:r>
        <w:rPr>
          <w:rFonts w:ascii="Arial" w:hAnsi="Arial" w:cs="Arial"/>
          <w:sz w:val="16"/>
          <w:szCs w:val="16"/>
        </w:rPr>
        <w:t>-</w:t>
      </w:r>
      <w:r>
        <w:rPr>
          <w:rFonts w:hint="eastAsia" w:ascii="Arial" w:hAnsi="Arial" w:cs="Arial"/>
          <w:sz w:val="16"/>
          <w:szCs w:val="16"/>
        </w:rPr>
        <w:t>，支原体阴性或未测出；</w:t>
      </w:r>
      <w:r>
        <w:rPr>
          <w:rFonts w:ascii="Arial" w:hAnsi="Arial" w:cs="Arial"/>
          <w:sz w:val="16"/>
          <w:szCs w:val="16"/>
        </w:rPr>
        <w:t xml:space="preserve"> +</w:t>
      </w:r>
      <w:r>
        <w:rPr>
          <w:rFonts w:hint="eastAsia" w:ascii="Arial" w:hAnsi="Arial" w:cs="Arial"/>
          <w:sz w:val="16"/>
          <w:szCs w:val="16"/>
        </w:rPr>
        <w:t>，支原体阳性（仅第2轮PCR产物电泳可见目标条带）；</w:t>
      </w:r>
      <w:r>
        <w:rPr>
          <w:rFonts w:ascii="Arial" w:hAnsi="Arial" w:cs="Arial"/>
          <w:sz w:val="16"/>
          <w:szCs w:val="16"/>
        </w:rPr>
        <w:t>++</w:t>
      </w:r>
      <w:r>
        <w:rPr>
          <w:rFonts w:hint="eastAsia" w:ascii="Arial" w:hAnsi="Arial" w:cs="Arial"/>
          <w:sz w:val="16"/>
          <w:szCs w:val="16"/>
        </w:rPr>
        <w:t>，支原体强阳性（2轮PCR产物电泳均可见目标条带）；</w:t>
      </w:r>
      <w:r>
        <w:rPr>
          <w:rFonts w:ascii="Arial" w:hAnsi="Arial" w:cs="Arial"/>
          <w:sz w:val="16"/>
          <w:szCs w:val="16"/>
        </w:rPr>
        <w:t>+/-</w:t>
      </w:r>
      <w:r>
        <w:rPr>
          <w:rFonts w:hint="eastAsia" w:ascii="Arial" w:hAnsi="Arial" w:cs="Arial"/>
          <w:sz w:val="16"/>
          <w:szCs w:val="16"/>
        </w:rPr>
        <w:t>，无法判断（极弱或模糊的条带），继续培养1个月后重新检测。</w:t>
      </w:r>
    </w:p>
    <w:sectPr>
      <w:headerReference r:id="rId3" w:type="default"/>
      <w:footerReference r:id="rId4" w:type="default"/>
      <w:pgSz w:w="11906" w:h="16838"/>
      <w:pgMar w:top="2410" w:right="1797" w:bottom="1440" w:left="1797" w:header="567" w:footer="346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HoloLens MDL2 Assets">
    <w:panose1 w:val="050A0102010101010101"/>
    <w:charset w:val="00"/>
    <w:family w:val="roman"/>
    <w:pitch w:val="default"/>
    <w:sig w:usb0="00000000" w:usb1="10000000" w:usb2="00000000" w:usb3="00000000" w:csb0="0000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63B96C" w:themeColor="background1" w:themeShade="A6"/>
      </w:rPr>
    </w:pPr>
    <w:r>
      <w:rPr>
        <w:rFonts w:ascii="Times New Roman" w:hAnsi="Times New Roman" w:cs="Times New Roman"/>
        <w:color w:val="63B96C" w:themeColor="background1" w:themeShade="A6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16510</wp:posOffset>
              </wp:positionH>
              <wp:positionV relativeFrom="paragraph">
                <wp:posOffset>-26035</wp:posOffset>
              </wp:positionV>
              <wp:extent cx="5292090" cy="0"/>
              <wp:effectExtent l="0" t="0" r="0" b="0"/>
              <wp:wrapNone/>
              <wp:docPr id="45" name="直接连接符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92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1.3pt;margin-top:-2.05pt;height:0pt;width:416.7pt;z-index:251662336;mso-width-relative:page;mso-height-relative:page;" filled="f" stroked="t" coordsize="21600,21600" o:gfxdata="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BBirx/XAAAACAEAAA8AAAAAAAAAAQAgAAAAIgAAAGRycy9kb3ducmV2LnhtbFBL&#10;AQIUABQAAAAIAIdO4kBPB5Ug9wEAANUDAAAOAAAAAAAAAAEAIAAAACYBAABkcnMvZTJvRG9jLnht&#10;bFBLBQYAAAAABgAGAFkBAACPBQAAAAA=&#10;">
              <v:fill on="f" focussize="0,0"/>
              <v:stroke weight="0.5pt" color="#44964D [1612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Times New Roman" w:hAnsi="Times New Roman" w:cs="Times New Roman"/>
        <w:color w:val="63B96C" w:themeColor="background1" w:themeShade="A6"/>
      </w:rPr>
      <w:t xml:space="preserve">Head of Vector Core: Fei Zhao (PhD),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zhaofei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zhaofei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</w:t>
    </w:r>
    <w:r>
      <w:rPr>
        <w:rFonts w:ascii="Times New Roman" w:hAnsi="Times New Roman" w:cs="Times New Roman"/>
        <w:color w:val="63B96C" w:themeColor="background1" w:themeShade="A6"/>
      </w:rPr>
      <w:sym w:font="Wingdings 2" w:char="F027"/>
    </w:r>
    <w:r>
      <w:rPr>
        <w:rFonts w:ascii="Times New Roman" w:hAnsi="Times New Roman" w:cs="Times New Roman"/>
        <w:color w:val="63B96C" w:themeColor="background1" w:themeShade="A6"/>
      </w:rPr>
      <w:t>010-8191 2695, Office RM-1003</w:t>
    </w:r>
  </w:p>
  <w:p>
    <w:pPr>
      <w:pStyle w:val="3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63B96C" w:themeColor="background1" w:themeShade="A6"/>
      </w:rPr>
    </w:pPr>
    <w:r>
      <w:rPr>
        <w:rFonts w:ascii="Times New Roman" w:hAnsi="Times New Roman" w:cs="Times New Roman"/>
        <w:color w:val="63B96C" w:themeColor="background1" w:themeShade="A6"/>
      </w:rPr>
      <w:t>Staffs: Y</w:t>
    </w:r>
    <w:r>
      <w:rPr>
        <w:rFonts w:hint="eastAsia" w:ascii="Times New Roman" w:hAnsi="Times New Roman" w:cs="Times New Roman"/>
        <w:color w:val="63B96C" w:themeColor="background1" w:themeShade="A6"/>
        <w:lang w:val="en-US" w:eastAsia="zh-CN"/>
      </w:rPr>
      <w:t>uan Ma</w:t>
    </w:r>
    <w:r>
      <w:rPr>
        <w:rFonts w:ascii="Times New Roman" w:hAnsi="Times New Roman" w:cs="Times New Roman"/>
        <w:color w:val="63B96C" w:themeColor="background1" w:themeShade="A6"/>
      </w:rPr>
      <w:t xml:space="preserve">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juyingzi@cibr.ac.cn" </w:instrText>
    </w:r>
    <w:r>
      <w:fldChar w:fldCharType="separate"/>
    </w:r>
    <w:r>
      <w:rPr>
        <w:rStyle w:val="9"/>
        <w:rFonts w:hint="eastAsia" w:ascii="Times New Roman" w:hAnsi="Times New Roman" w:cs="Times New Roman"/>
        <w:i/>
        <w:color w:val="63B96C" w:themeColor="background1" w:themeShade="A6"/>
        <w:lang w:val="en-US" w:eastAsia="zh-CN"/>
      </w:rPr>
      <w:t>mayua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ouTong Zhou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zhouyouto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zhouyouto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aLing Song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songyali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songyali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ang Li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liya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liya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</w:t>
    </w:r>
    <w:r>
      <w:rPr>
        <w:rFonts w:ascii="Times New Roman" w:hAnsi="Times New Roman" w:cs="Times New Roman"/>
        <w:color w:val="63B96C" w:themeColor="background1" w:themeShade="A6"/>
      </w:rPr>
      <w:sym w:font="Wingdings 2" w:char="F027"/>
    </w:r>
    <w:r>
      <w:rPr>
        <w:rFonts w:ascii="Times New Roman" w:hAnsi="Times New Roman" w:cs="Times New Roman"/>
        <w:color w:val="63B96C" w:themeColor="background1" w:themeShade="A6"/>
      </w:rPr>
      <w:t>010-8191 2695, Office RM-1001</w:t>
    </w:r>
  </w:p>
  <w:p>
    <w:pPr>
      <w:pStyle w:val="3"/>
      <w:jc w:val="center"/>
    </w:pPr>
  </w:p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  <w:spacing w:line="312" w:lineRule="auto"/>
      <w:jc w:val="lef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>
      <w:drawing>
        <wp:anchor distT="0" distB="0" distL="114300" distR="114300" simplePos="0" relativeHeight="251659264" behindDoc="0" locked="1" layoutInCell="1" allowOverlap="1">
          <wp:simplePos x="0" y="0"/>
          <wp:positionH relativeFrom="page">
            <wp:posOffset>53340</wp:posOffset>
          </wp:positionH>
          <wp:positionV relativeFrom="page">
            <wp:posOffset>68580</wp:posOffset>
          </wp:positionV>
          <wp:extent cx="1440180" cy="1440180"/>
          <wp:effectExtent l="0" t="0" r="8255" b="8255"/>
          <wp:wrapNone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44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>
              <wp:simplePos x="0" y="0"/>
              <wp:positionH relativeFrom="page">
                <wp:posOffset>6120765</wp:posOffset>
              </wp:positionH>
              <wp:positionV relativeFrom="page">
                <wp:posOffset>540385</wp:posOffset>
              </wp:positionV>
              <wp:extent cx="961390" cy="1404620"/>
              <wp:effectExtent l="38100" t="57150" r="123825" b="116205"/>
              <wp:wrapNone/>
              <wp:docPr id="4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1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6"/>
                            </w:rPr>
                            <w:t>Form VC412</w:t>
                          </w:r>
                        </w:p>
                        <w:p>
                          <w:pPr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(updated 2021/04/27)</w:t>
                          </w:r>
                        </w:p>
                      </w:txbxContent>
                    </wps:txbx>
                    <wps:bodyPr rot="0" vert="horz" wrap="non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文本框 2" o:spid="_x0000_s1026" o:spt="202" type="#_x0000_t202" style="position:absolute;left:0pt;margin-left:481.95pt;margin-top:42.55pt;height:110.6pt;width:75.7pt;mso-position-horizontal-relative:page;mso-position-vertical-relative:page;mso-wrap-style:none;z-index:-251655168;mso-width-relative:page;mso-height-relative:margin;mso-height-percent:200;" fillcolor="#FFFFFF" filled="t" stroked="f" coordsize="21600,21600" o:gfxdata="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">
              <v:fill on="t" focussize="0,0"/>
              <v:stroke on="f" miterlimit="8" joinstyle="miter"/>
              <v:imagedata o:title=""/>
              <o:lock v:ext="edit" aspectratio="f"/>
              <v:shadow on="t" color="#000000" opacity="19660f" offset="1.56472440944882pt,2.07645669291339pt" origin="0f,0f" matrix="65536f,0f,0f,65536f"/>
              <v:textbox inset="1.5mm,0.5mm,1.5mm,0.5mm" style="mso-fit-shape-to-text:t;">
                <w:txbxContent>
                  <w:p>
                    <w:pPr>
                      <w:jc w:val="center"/>
                      <w:rPr>
                        <w:rFonts w:ascii="Arial" w:hAnsi="Arial" w:cs="Arial"/>
                        <w:b/>
                        <w:sz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6"/>
                      </w:rPr>
                      <w:t>Form VC412</w:t>
                    </w:r>
                  </w:p>
                  <w:p>
                    <w:pPr>
                      <w:jc w:val="center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(updated 2021/04/27)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ab/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>
      <w:rPr>
        <w:rFonts w:hint="eastAsia"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Core  </w:t>
    </w:r>
    <w:r>
      <w:rPr>
        <w:rFonts w:hint="eastAsia"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</w:p>
  <w:p>
    <w:pPr>
      <w:pStyle w:val="4"/>
      <w:pBdr>
        <w:bottom w:val="none" w:color="auto" w:sz="0" w:space="0"/>
      </w:pBdr>
      <w:spacing w:line="360" w:lineRule="auto"/>
      <w:rPr>
        <w:rFonts w:ascii="Arial" w:hAnsi="Arial" w:cs="Arial"/>
        <w:b/>
        <w:sz w:val="40"/>
      </w:rPr>
    </w:pPr>
    <w:r>
      <w:rPr>
        <w:rFonts w:ascii="Arial" w:hAnsi="Arial" w:cs="Arial"/>
        <w:b/>
        <w:sz w:val="40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87325</wp:posOffset>
              </wp:positionH>
              <wp:positionV relativeFrom="paragraph">
                <wp:posOffset>461010</wp:posOffset>
              </wp:positionV>
              <wp:extent cx="5076190" cy="0"/>
              <wp:effectExtent l="0" t="0" r="0" b="0"/>
              <wp:wrapNone/>
              <wp:docPr id="43" name="直接连接符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7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14.75pt;margin-top:36.3pt;height:0pt;width:399.7pt;z-index:251660288;mso-width-relative:page;mso-height-relative:page;" filled="f" stroked="t" coordsize="21600,21600" o:gfxdata="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">
              <v:fill on="f" focussize="0,0"/>
              <v:stroke weight="1pt" color="#000000 [3200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Arial" w:hAnsi="Arial" w:cs="Arial"/>
        <w:b/>
        <w:sz w:val="40"/>
      </w:rPr>
      <w:t xml:space="preserve">Service Request Form  </w:t>
    </w:r>
    <w:r>
      <w:rPr>
        <w:rFonts w:hint="eastAsia" w:ascii="Arial" w:hAnsi="Arial" w:cs="Arial"/>
        <w:b/>
        <w:sz w:val="40"/>
      </w:rPr>
      <w:t>服务申请表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44637C4"/>
    <w:multiLevelType w:val="multilevel"/>
    <w:tmpl w:val="244637C4"/>
    <w:lvl w:ilvl="0" w:tentative="0">
      <w:start w:val="1"/>
      <w:numFmt w:val="bullet"/>
      <w:lvlText w:val="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hideSpellingErrors/>
  <w:hideGrammaticalErrors/>
  <w:documentProtection w:edit="forms" w:formatting="1" w:enforcement="1" w:cryptProviderType="rsaFull" w:cryptAlgorithmClass="hash" w:cryptAlgorithmType="typeAny" w:cryptAlgorithmSid="4" w:cryptSpinCount="0" w:hash="LPjShiegKhPKv5UxDs4rCe1W1X4=" w:salt="Kx250BVUuMTEt+wFnHcR9w=="/>
  <w:defaultTabStop w:val="567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lMzQ0sjYwsDU1NDAyUdpeDU4uLM/DyQAqNaALEGBnosAAAA"/>
  </w:docVars>
  <w:rsids>
    <w:rsidRoot w:val="00445462"/>
    <w:rsid w:val="00003B2D"/>
    <w:rsid w:val="00004DE9"/>
    <w:rsid w:val="00005BCD"/>
    <w:rsid w:val="000235B1"/>
    <w:rsid w:val="00023866"/>
    <w:rsid w:val="00031211"/>
    <w:rsid w:val="000314E7"/>
    <w:rsid w:val="00034314"/>
    <w:rsid w:val="0004286C"/>
    <w:rsid w:val="0006699C"/>
    <w:rsid w:val="00074B89"/>
    <w:rsid w:val="00090258"/>
    <w:rsid w:val="00092FA1"/>
    <w:rsid w:val="00097D5E"/>
    <w:rsid w:val="000B73FC"/>
    <w:rsid w:val="000C0CFA"/>
    <w:rsid w:val="000C12D2"/>
    <w:rsid w:val="000D5C54"/>
    <w:rsid w:val="000E4B6C"/>
    <w:rsid w:val="000F15A7"/>
    <w:rsid w:val="00112FF1"/>
    <w:rsid w:val="00121D39"/>
    <w:rsid w:val="00141232"/>
    <w:rsid w:val="00144780"/>
    <w:rsid w:val="00153EF9"/>
    <w:rsid w:val="00163DB4"/>
    <w:rsid w:val="001714C7"/>
    <w:rsid w:val="0018243A"/>
    <w:rsid w:val="001847E8"/>
    <w:rsid w:val="001B468B"/>
    <w:rsid w:val="001C096F"/>
    <w:rsid w:val="001C3772"/>
    <w:rsid w:val="001C60CB"/>
    <w:rsid w:val="001D4674"/>
    <w:rsid w:val="001E2813"/>
    <w:rsid w:val="00212926"/>
    <w:rsid w:val="00213E51"/>
    <w:rsid w:val="0021491F"/>
    <w:rsid w:val="00215D21"/>
    <w:rsid w:val="002275CE"/>
    <w:rsid w:val="00230D1C"/>
    <w:rsid w:val="0024589D"/>
    <w:rsid w:val="002469FB"/>
    <w:rsid w:val="00256458"/>
    <w:rsid w:val="0025774F"/>
    <w:rsid w:val="00260290"/>
    <w:rsid w:val="002802D4"/>
    <w:rsid w:val="002814EE"/>
    <w:rsid w:val="00282026"/>
    <w:rsid w:val="002962C2"/>
    <w:rsid w:val="002A5FE5"/>
    <w:rsid w:val="002C2AC0"/>
    <w:rsid w:val="002C5976"/>
    <w:rsid w:val="002D188D"/>
    <w:rsid w:val="002D2EE7"/>
    <w:rsid w:val="002D3905"/>
    <w:rsid w:val="002D51DF"/>
    <w:rsid w:val="002F69D7"/>
    <w:rsid w:val="00300621"/>
    <w:rsid w:val="00302715"/>
    <w:rsid w:val="003034BC"/>
    <w:rsid w:val="00304696"/>
    <w:rsid w:val="003059D7"/>
    <w:rsid w:val="00312618"/>
    <w:rsid w:val="003178AC"/>
    <w:rsid w:val="0032254C"/>
    <w:rsid w:val="00325984"/>
    <w:rsid w:val="003272E1"/>
    <w:rsid w:val="00330A53"/>
    <w:rsid w:val="003315C8"/>
    <w:rsid w:val="00337AB9"/>
    <w:rsid w:val="00340B99"/>
    <w:rsid w:val="0034308C"/>
    <w:rsid w:val="00363000"/>
    <w:rsid w:val="00385337"/>
    <w:rsid w:val="0039789D"/>
    <w:rsid w:val="003A15C1"/>
    <w:rsid w:val="003A5FB0"/>
    <w:rsid w:val="003B2598"/>
    <w:rsid w:val="003C4077"/>
    <w:rsid w:val="003C4FFC"/>
    <w:rsid w:val="003F3A9C"/>
    <w:rsid w:val="00401770"/>
    <w:rsid w:val="00420821"/>
    <w:rsid w:val="0042656F"/>
    <w:rsid w:val="00427FB5"/>
    <w:rsid w:val="00430674"/>
    <w:rsid w:val="00433CCC"/>
    <w:rsid w:val="00442697"/>
    <w:rsid w:val="00445462"/>
    <w:rsid w:val="004608F2"/>
    <w:rsid w:val="004617F3"/>
    <w:rsid w:val="0046729C"/>
    <w:rsid w:val="004754AA"/>
    <w:rsid w:val="004759A4"/>
    <w:rsid w:val="00476934"/>
    <w:rsid w:val="00483BE1"/>
    <w:rsid w:val="0048552E"/>
    <w:rsid w:val="00496674"/>
    <w:rsid w:val="004A161E"/>
    <w:rsid w:val="004A2358"/>
    <w:rsid w:val="004C2358"/>
    <w:rsid w:val="004C6EEF"/>
    <w:rsid w:val="004D720B"/>
    <w:rsid w:val="004E6883"/>
    <w:rsid w:val="004F0DAD"/>
    <w:rsid w:val="005050F0"/>
    <w:rsid w:val="00516865"/>
    <w:rsid w:val="00530A27"/>
    <w:rsid w:val="005323BE"/>
    <w:rsid w:val="00543932"/>
    <w:rsid w:val="005606D6"/>
    <w:rsid w:val="00561199"/>
    <w:rsid w:val="005715C2"/>
    <w:rsid w:val="00572DDF"/>
    <w:rsid w:val="005757E3"/>
    <w:rsid w:val="00582ACD"/>
    <w:rsid w:val="005A3282"/>
    <w:rsid w:val="005B50F5"/>
    <w:rsid w:val="005C3D1A"/>
    <w:rsid w:val="005D23A9"/>
    <w:rsid w:val="005D3AD2"/>
    <w:rsid w:val="005F3722"/>
    <w:rsid w:val="005F3823"/>
    <w:rsid w:val="0064706E"/>
    <w:rsid w:val="00650F5C"/>
    <w:rsid w:val="00656579"/>
    <w:rsid w:val="00661933"/>
    <w:rsid w:val="00671D77"/>
    <w:rsid w:val="00674DFC"/>
    <w:rsid w:val="00681EC7"/>
    <w:rsid w:val="0068238F"/>
    <w:rsid w:val="00686F36"/>
    <w:rsid w:val="00687096"/>
    <w:rsid w:val="00692738"/>
    <w:rsid w:val="006C2A19"/>
    <w:rsid w:val="006C65B9"/>
    <w:rsid w:val="006D30B7"/>
    <w:rsid w:val="006D3466"/>
    <w:rsid w:val="006D36F4"/>
    <w:rsid w:val="006D4006"/>
    <w:rsid w:val="006E0555"/>
    <w:rsid w:val="006E7630"/>
    <w:rsid w:val="00703EC4"/>
    <w:rsid w:val="00705DA6"/>
    <w:rsid w:val="0071418F"/>
    <w:rsid w:val="00714789"/>
    <w:rsid w:val="00717904"/>
    <w:rsid w:val="00731257"/>
    <w:rsid w:val="00751F9A"/>
    <w:rsid w:val="007652D3"/>
    <w:rsid w:val="007759B7"/>
    <w:rsid w:val="00775DF1"/>
    <w:rsid w:val="00780C5F"/>
    <w:rsid w:val="007B02AC"/>
    <w:rsid w:val="007B204C"/>
    <w:rsid w:val="007B49A7"/>
    <w:rsid w:val="007C3286"/>
    <w:rsid w:val="007D5801"/>
    <w:rsid w:val="007E14AD"/>
    <w:rsid w:val="007E570D"/>
    <w:rsid w:val="007E79A9"/>
    <w:rsid w:val="008172CA"/>
    <w:rsid w:val="008255D4"/>
    <w:rsid w:val="00831E16"/>
    <w:rsid w:val="00841C20"/>
    <w:rsid w:val="00845EC2"/>
    <w:rsid w:val="00851830"/>
    <w:rsid w:val="0086509B"/>
    <w:rsid w:val="00870784"/>
    <w:rsid w:val="008755DA"/>
    <w:rsid w:val="00877C08"/>
    <w:rsid w:val="008A6E0B"/>
    <w:rsid w:val="008A7DA6"/>
    <w:rsid w:val="008B4911"/>
    <w:rsid w:val="008C454C"/>
    <w:rsid w:val="008C7A78"/>
    <w:rsid w:val="008D6101"/>
    <w:rsid w:val="008F301E"/>
    <w:rsid w:val="0090251F"/>
    <w:rsid w:val="00906290"/>
    <w:rsid w:val="00910DDD"/>
    <w:rsid w:val="0091194C"/>
    <w:rsid w:val="00924DD3"/>
    <w:rsid w:val="00962572"/>
    <w:rsid w:val="009671A6"/>
    <w:rsid w:val="009907A1"/>
    <w:rsid w:val="0099119C"/>
    <w:rsid w:val="00994BC0"/>
    <w:rsid w:val="00996303"/>
    <w:rsid w:val="009A02BE"/>
    <w:rsid w:val="009C509E"/>
    <w:rsid w:val="009D3CF1"/>
    <w:rsid w:val="009D72F9"/>
    <w:rsid w:val="009F0591"/>
    <w:rsid w:val="009F2048"/>
    <w:rsid w:val="00A1206A"/>
    <w:rsid w:val="00A17322"/>
    <w:rsid w:val="00A40D3A"/>
    <w:rsid w:val="00A47807"/>
    <w:rsid w:val="00A479BE"/>
    <w:rsid w:val="00A60223"/>
    <w:rsid w:val="00A7429D"/>
    <w:rsid w:val="00A858D6"/>
    <w:rsid w:val="00A933CF"/>
    <w:rsid w:val="00A95C93"/>
    <w:rsid w:val="00AC3C7F"/>
    <w:rsid w:val="00AC49F5"/>
    <w:rsid w:val="00AD012F"/>
    <w:rsid w:val="00AD5D8E"/>
    <w:rsid w:val="00AD7E75"/>
    <w:rsid w:val="00AE0CAE"/>
    <w:rsid w:val="00AE3DD5"/>
    <w:rsid w:val="00AE5385"/>
    <w:rsid w:val="00B03684"/>
    <w:rsid w:val="00B04D9D"/>
    <w:rsid w:val="00B137B5"/>
    <w:rsid w:val="00B205BC"/>
    <w:rsid w:val="00B21E44"/>
    <w:rsid w:val="00B21F13"/>
    <w:rsid w:val="00B41260"/>
    <w:rsid w:val="00B4156B"/>
    <w:rsid w:val="00B42CA9"/>
    <w:rsid w:val="00B50208"/>
    <w:rsid w:val="00B60881"/>
    <w:rsid w:val="00B80246"/>
    <w:rsid w:val="00B8565A"/>
    <w:rsid w:val="00B904E1"/>
    <w:rsid w:val="00B95855"/>
    <w:rsid w:val="00BA2D09"/>
    <w:rsid w:val="00BB7065"/>
    <w:rsid w:val="00BC2D42"/>
    <w:rsid w:val="00BD2DC4"/>
    <w:rsid w:val="00BD62A5"/>
    <w:rsid w:val="00BE40E7"/>
    <w:rsid w:val="00BE68EA"/>
    <w:rsid w:val="00BF4628"/>
    <w:rsid w:val="00C006B2"/>
    <w:rsid w:val="00C01FD2"/>
    <w:rsid w:val="00C115A8"/>
    <w:rsid w:val="00C400D7"/>
    <w:rsid w:val="00C5641A"/>
    <w:rsid w:val="00C63606"/>
    <w:rsid w:val="00C65D21"/>
    <w:rsid w:val="00C66534"/>
    <w:rsid w:val="00C77CCC"/>
    <w:rsid w:val="00CA00E7"/>
    <w:rsid w:val="00CA4A0B"/>
    <w:rsid w:val="00CB7061"/>
    <w:rsid w:val="00CC2BE0"/>
    <w:rsid w:val="00CC6D6B"/>
    <w:rsid w:val="00CD2940"/>
    <w:rsid w:val="00CE714F"/>
    <w:rsid w:val="00CF0F64"/>
    <w:rsid w:val="00D156D8"/>
    <w:rsid w:val="00D17C9F"/>
    <w:rsid w:val="00D20A11"/>
    <w:rsid w:val="00D43736"/>
    <w:rsid w:val="00D43DCD"/>
    <w:rsid w:val="00D52B36"/>
    <w:rsid w:val="00D62850"/>
    <w:rsid w:val="00D6421D"/>
    <w:rsid w:val="00D67928"/>
    <w:rsid w:val="00D728DA"/>
    <w:rsid w:val="00D7724B"/>
    <w:rsid w:val="00D80BE1"/>
    <w:rsid w:val="00D81DD1"/>
    <w:rsid w:val="00DA6D8D"/>
    <w:rsid w:val="00DC01B5"/>
    <w:rsid w:val="00DC0EA6"/>
    <w:rsid w:val="00DC11D3"/>
    <w:rsid w:val="00DC2E12"/>
    <w:rsid w:val="00DC4277"/>
    <w:rsid w:val="00DC5210"/>
    <w:rsid w:val="00DC643F"/>
    <w:rsid w:val="00DD17CC"/>
    <w:rsid w:val="00DF1FB9"/>
    <w:rsid w:val="00DF3427"/>
    <w:rsid w:val="00DF5143"/>
    <w:rsid w:val="00E0221F"/>
    <w:rsid w:val="00E11BFF"/>
    <w:rsid w:val="00E137B0"/>
    <w:rsid w:val="00E403DF"/>
    <w:rsid w:val="00E44542"/>
    <w:rsid w:val="00E44F1C"/>
    <w:rsid w:val="00E518E1"/>
    <w:rsid w:val="00E548D4"/>
    <w:rsid w:val="00E65B2E"/>
    <w:rsid w:val="00E66AAC"/>
    <w:rsid w:val="00E722E4"/>
    <w:rsid w:val="00E7645C"/>
    <w:rsid w:val="00E92ECB"/>
    <w:rsid w:val="00EA3B17"/>
    <w:rsid w:val="00EA6992"/>
    <w:rsid w:val="00EB042F"/>
    <w:rsid w:val="00ED0D20"/>
    <w:rsid w:val="00EE7FE3"/>
    <w:rsid w:val="00EF1F48"/>
    <w:rsid w:val="00EF256F"/>
    <w:rsid w:val="00EF3ABB"/>
    <w:rsid w:val="00EF67FF"/>
    <w:rsid w:val="00F00B41"/>
    <w:rsid w:val="00F01469"/>
    <w:rsid w:val="00F02E70"/>
    <w:rsid w:val="00F04250"/>
    <w:rsid w:val="00F06BF0"/>
    <w:rsid w:val="00F326FA"/>
    <w:rsid w:val="00F35FD4"/>
    <w:rsid w:val="00F41087"/>
    <w:rsid w:val="00F55569"/>
    <w:rsid w:val="00F56A6D"/>
    <w:rsid w:val="00F73CBB"/>
    <w:rsid w:val="00F81796"/>
    <w:rsid w:val="00F824EE"/>
    <w:rsid w:val="00F83586"/>
    <w:rsid w:val="00F87A48"/>
    <w:rsid w:val="00F932A1"/>
    <w:rsid w:val="00F94CF6"/>
    <w:rsid w:val="00FB0102"/>
    <w:rsid w:val="00FB2CB9"/>
    <w:rsid w:val="00FB4662"/>
    <w:rsid w:val="00FB7951"/>
    <w:rsid w:val="00FD0DF9"/>
    <w:rsid w:val="00FE0964"/>
    <w:rsid w:val="00FE670C"/>
    <w:rsid w:val="00FE6B7E"/>
    <w:rsid w:val="00FF4186"/>
    <w:rsid w:val="00FF5B54"/>
    <w:rsid w:val="742C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7">
    <w:name w:val="Default Paragraph Font"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18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8">
    <w:name w:val="Emphasis"/>
    <w:basedOn w:val="7"/>
    <w:qFormat/>
    <w:uiPriority w:val="20"/>
    <w:rPr>
      <w:i/>
      <w:iCs/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qFormat/>
    <w:uiPriority w:val="99"/>
    <w:rPr>
      <w:sz w:val="18"/>
      <w:szCs w:val="18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styleId="14">
    <w:name w:val="Placeholder Text"/>
    <w:basedOn w:val="7"/>
    <w:semiHidden/>
    <w:qFormat/>
    <w:uiPriority w:val="99"/>
    <w:rPr>
      <w:color w:val="808080"/>
    </w:rPr>
  </w:style>
  <w:style w:type="table" w:customStyle="1" w:styleId="15">
    <w:name w:val="Grid Table Light"/>
    <w:basedOn w:val="6"/>
    <w:qFormat/>
    <w:uiPriority w:val="40"/>
    <w:tblPr>
      <w:tblBorders>
        <w:top w:val="single" w:color="80C588" w:themeColor="background1" w:themeShade="BF" w:sz="4" w:space="0"/>
        <w:left w:val="single" w:color="80C588" w:themeColor="background1" w:themeShade="BF" w:sz="4" w:space="0"/>
        <w:bottom w:val="single" w:color="80C588" w:themeColor="background1" w:themeShade="BF" w:sz="4" w:space="0"/>
        <w:right w:val="single" w:color="80C588" w:themeColor="background1" w:themeShade="BF" w:sz="4" w:space="0"/>
        <w:insideH w:val="single" w:color="80C588" w:themeColor="background1" w:themeShade="BF" w:sz="4" w:space="0"/>
        <w:insideV w:val="single" w:color="80C588" w:themeColor="background1" w:themeShade="BF" w:sz="4" w:space="0"/>
      </w:tblBorders>
    </w:tblPr>
  </w:style>
  <w:style w:type="character" w:customStyle="1" w:styleId="16">
    <w:name w:val="标题 1 字符"/>
    <w:basedOn w:val="7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7">
    <w:name w:val="Intense Emphasis"/>
    <w:basedOn w:val="7"/>
    <w:qFormat/>
    <w:uiPriority w:val="21"/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8">
    <w:name w:val="标题 字符"/>
    <w:basedOn w:val="7"/>
    <w:link w:val="5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9">
    <w:name w:val="12-arial-宋体"/>
    <w:basedOn w:val="7"/>
    <w:qFormat/>
    <w:uiPriority w:val="1"/>
    <w:rPr>
      <w:rFonts w:ascii="Arial" w:hAnsi="Arial" w:eastAsia="宋体"/>
      <w:color w:val="000000" w:themeColor="text1"/>
      <w:sz w:val="24"/>
      <w14:textFill>
        <w14:solidFill>
          <w14:schemeClr w14:val="tx1"/>
        </w14:solidFill>
      </w14:textFill>
    </w:rPr>
  </w:style>
  <w:style w:type="character" w:customStyle="1" w:styleId="20">
    <w:name w:val="12-arial-宋体-B"/>
    <w:basedOn w:val="7"/>
    <w:qFormat/>
    <w:uiPriority w:val="1"/>
    <w:rPr>
      <w:rFonts w:ascii="Arial" w:hAnsi="Arial" w:eastAsia="宋体"/>
      <w:b/>
      <w:sz w:val="24"/>
    </w:rPr>
  </w:style>
  <w:style w:type="character" w:customStyle="1" w:styleId="21">
    <w:name w:val="12-arial-宋体-gray"/>
    <w:basedOn w:val="7"/>
    <w:qFormat/>
    <w:uiPriority w:val="1"/>
    <w:rPr>
      <w:rFonts w:ascii="Arial" w:hAnsi="Arial" w:eastAsia="宋体"/>
      <w:b/>
      <w:color w:val="BDE1C1" w:themeColor="background1" w:themeShade="F2"/>
      <w:sz w:val="24"/>
    </w:rPr>
  </w:style>
  <w:style w:type="character" w:customStyle="1" w:styleId="22">
    <w:name w:val="12-Arial-宋体-White"/>
    <w:basedOn w:val="7"/>
    <w:qFormat/>
    <w:uiPriority w:val="1"/>
    <w:rPr>
      <w:rFonts w:ascii="Arial" w:hAnsi="Arial" w:eastAsia="宋体"/>
      <w:b/>
      <w:color w:val="CCE8CF" w:themeColor="background1"/>
      <w:sz w:val="24"/>
      <w14:textFill>
        <w14:solidFill>
          <w14:schemeClr w14:val="bg1"/>
        </w14:solidFill>
      </w14:textFill>
    </w:rPr>
  </w:style>
  <w:style w:type="character" w:customStyle="1" w:styleId="23">
    <w:name w:val="10-arial-宋体"/>
    <w:basedOn w:val="19"/>
    <w:qFormat/>
    <w:uiPriority w:val="1"/>
    <w:rPr>
      <w:rFonts w:ascii="Arial" w:hAnsi="Arial" w:eastAsia="宋体"/>
      <w:color w:val="000000" w:themeColor="text1"/>
      <w:sz w:val="20"/>
      <w14:textFill>
        <w14:solidFill>
          <w14:schemeClr w14:val="tx1"/>
        </w14:solidFill>
      </w14:textFill>
    </w:rPr>
  </w:style>
  <w:style w:type="character" w:customStyle="1" w:styleId="24">
    <w:name w:val="10-Arial-宋体"/>
    <w:basedOn w:val="19"/>
    <w:qFormat/>
    <w:uiPriority w:val="1"/>
    <w:rPr>
      <w:rFonts w:ascii="Arial" w:hAnsi="Arial" w:eastAsia="宋体"/>
      <w:color w:val="000000" w:themeColor="text1"/>
      <w:sz w:val="20"/>
      <w14:textFill>
        <w14:solidFill>
          <w14:schemeClr w14:val="tx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glossaryDocument" Target="glossary/document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image2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A34F53C8320145D78C03D3BF2271A35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CEEA6CA5-4884-478F-84B4-46FBF7797E18}"/>
      </w:docPartPr>
      <w:docPartBody>
        <w:p>
          <w:r>
            <w:rPr>
              <w:rStyle w:val="4"/>
              <w:rFonts w:ascii="Arial" w:hAnsi="Arial" w:eastAsia="宋体" w:cs="Arial"/>
              <w:szCs w:val="21"/>
            </w:rPr>
            <w:t>PI name / 实验室负责人</w:t>
          </w:r>
        </w:p>
      </w:docPartBody>
    </w:docPart>
    <w:docPart>
      <w:docPartPr>
        <w:name w:val="DBD39A74DA144F14A70362578375015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C7FC8471-592C-4D70-BB87-690330E5162C}"/>
      </w:docPartPr>
      <w:docPartBody>
        <w:p>
          <w:r>
            <w:rPr>
              <w:rStyle w:val="4"/>
              <w:rFonts w:ascii="Arial" w:hAnsi="Arial" w:eastAsia="宋体" w:cs="Arial"/>
              <w:sz w:val="20"/>
            </w:rPr>
            <w:t>PI Email / 实验室负责人邮箱</w:t>
          </w:r>
        </w:p>
      </w:docPartBody>
    </w:docPart>
    <w:docPart>
      <w:docPartPr>
        <w:name w:val="95B3F0D0737E439684389D3CD7B1F823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7E1CFE5A-D7D9-4678-9421-9D06A3CE0A3D}"/>
      </w:docPartPr>
      <w:docPartBody>
        <w:p>
          <w:r>
            <w:rPr>
              <w:rStyle w:val="4"/>
              <w:rFonts w:ascii="Arial" w:hAnsi="Arial" w:eastAsia="宋体" w:cs="Arial"/>
              <w:sz w:val="20"/>
            </w:rPr>
            <w:t>PI Phone # / 实验室负责人电话</w:t>
          </w:r>
        </w:p>
      </w:docPartBody>
    </w:docPart>
    <w:docPart>
      <w:docPartPr>
        <w:name w:val="80169FA931F74C5081C770AA00134F9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64ADFA2-C7A6-4D97-BE9B-53C1F6D3D0B7}"/>
      </w:docPartPr>
      <w:docPartBody>
        <w:p>
          <w:r>
            <w:rPr>
              <w:rStyle w:val="4"/>
              <w:rFonts w:hint="eastAsia"/>
              <w:szCs w:val="21"/>
            </w:rPr>
            <w:t>R</w:t>
          </w:r>
          <w:r>
            <w:rPr>
              <w:rStyle w:val="4"/>
              <w:szCs w:val="21"/>
            </w:rPr>
            <w:t xml:space="preserve">equester / </w:t>
          </w:r>
          <w:r>
            <w:rPr>
              <w:rStyle w:val="4"/>
              <w:rFonts w:hint="eastAsia"/>
              <w:szCs w:val="21"/>
            </w:rPr>
            <w:t>申请人</w:t>
          </w:r>
        </w:p>
      </w:docPartBody>
    </w:docPart>
    <w:docPart>
      <w:docPartPr>
        <w:name w:val="DDE65DEC614547669B2483EEA4C7A2A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C5836E56-1C59-415F-9400-FA4AF52755DA}"/>
      </w:docPartPr>
      <w:docPartBody>
        <w:p>
          <w:r>
            <w:rPr>
              <w:rStyle w:val="4"/>
              <w:rFonts w:hint="eastAsia"/>
              <w:sz w:val="20"/>
            </w:rPr>
            <w:t>R</w:t>
          </w:r>
          <w:r>
            <w:rPr>
              <w:rStyle w:val="4"/>
              <w:sz w:val="20"/>
            </w:rPr>
            <w:t xml:space="preserve">equester Email / </w:t>
          </w:r>
          <w:r>
            <w:rPr>
              <w:rStyle w:val="4"/>
              <w:rFonts w:hint="eastAsia"/>
              <w:sz w:val="20"/>
            </w:rPr>
            <w:t>申请人邮箱</w:t>
          </w:r>
          <w:r>
            <w:rPr>
              <w:rStyle w:val="4"/>
            </w:rPr>
            <w:t xml:space="preserve"> </w:t>
          </w:r>
        </w:p>
      </w:docPartBody>
    </w:docPart>
    <w:docPart>
      <w:docPartPr>
        <w:name w:val="632083668CE7473886C5B12B67BA3043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E9D3A70-EF12-44F7-941F-9F04F4AB42DD}"/>
      </w:docPartPr>
      <w:docPartBody>
        <w:p>
          <w:r>
            <w:rPr>
              <w:rStyle w:val="4"/>
              <w:rFonts w:hint="eastAsia"/>
              <w:sz w:val="20"/>
            </w:rPr>
            <w:t>R</w:t>
          </w:r>
          <w:r>
            <w:rPr>
              <w:rStyle w:val="4"/>
              <w:sz w:val="20"/>
            </w:rPr>
            <w:t xml:space="preserve">equester phone # / </w:t>
          </w:r>
          <w:r>
            <w:rPr>
              <w:rStyle w:val="4"/>
              <w:rFonts w:hint="eastAsia"/>
              <w:sz w:val="20"/>
            </w:rPr>
            <w:t>申请人电话</w:t>
          </w:r>
        </w:p>
      </w:docPartBody>
    </w:docPart>
    <w:docPart>
      <w:docPartPr>
        <w:name w:val="32CF3892E53B49C19D63EA3308F5D2ED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7960930-667A-4518-8F06-00B8EF67BE56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0159B72913D84A7891EAA6D0BB28DE1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D6FF06A-3993-4EB4-BE4E-79270B9BFACB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7F4C28F5301840458D5C871A1F1335B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7655BBC-00F8-430A-8AAC-170C8D0477B2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498B8FDAA0E94303B88502FD09694AC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FDD1B25-ECA5-454A-9A20-5667EAC968DD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E28D9279E27B4395A624CA8A263A564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4034C8F4-94C5-4872-8F55-26D9D1F41636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D587A54D9A4D4E529218D6F937E47AA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E0F8216-603E-4CD5-88AE-24AB19D60363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2581BA260C0F40AF8EE6CBD27C6BFE5D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7CF8CC4F-8626-4C70-8A12-BED7AE4C12DF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B0A48F4357624CB2813088A62887D25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7360AC44-1D6F-4EE2-BE96-6173C45ECC11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FBFDF13E2B5F407497A26702B356F99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639AA36-DFB8-4992-9A8D-CB1BB41BF32B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F22F5F0822414CD8BCBE998D20585CB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7BF1A9E-3C56-4057-B568-8AA45322D2BC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B2DE19E04CAE4443B2976E40AB97B6FB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71BB098B-305B-4B14-8A8F-906838FDB741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6B30707753CD459ABE5B14F42A2C208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59E48ACD-CE57-4355-A962-9373558D9163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D0F72AC980D8433987382579A8F8D891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3F3E483-56F4-4E1A-84E1-42BCE91D9746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5235D5D045C0400EA9932721424D83F2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54C1FF80-B3F6-4957-8102-48EF7E15E844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6C41723E79564B9F94C4565E86F1742A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54E136A-B09A-4421-8E85-875F1F6FDC8E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9A2603ACFC3A46D8B4F2B00655C456DF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C7E7201-73B2-4EA6-8435-41965E6AA522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2104333DC1B142EA837C2826F61F23EB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FF049E4-5DF0-4DD5-AA2C-E8AA68A56BF3}"/>
      </w:docPartPr>
      <w:docPartBody>
        <w:p>
          <w:r>
            <w:rPr>
              <w:rStyle w:val="4"/>
            </w:rPr>
            <w:t>Click to input the sample name</w:t>
          </w:r>
        </w:p>
      </w:docPartBody>
    </w:docPart>
    <w:docPart>
      <w:docPartPr>
        <w:name w:val="3BAC0F0B7A4743448A825E293B164592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58BD0C9B-2A0A-4574-8364-F38FD8959018}"/>
      </w:docPartPr>
      <w:docPartBody>
        <w:p>
          <w:r>
            <w:rPr>
              <w:rStyle w:val="4"/>
              <w:rFonts w:hint="eastAsia"/>
              <w:b/>
              <w:color w:val="CCE8CF" w:themeColor="background1"/>
              <w14:textFill>
                <w14:solidFill>
                  <w14:schemeClr w14:val="bg1"/>
                </w14:solidFill>
              </w14:textFill>
            </w:rPr>
            <w:t>Result</w:t>
          </w:r>
        </w:p>
      </w:docPartBody>
    </w:docPart>
    <w:docPart>
      <w:docPartPr>
        <w:name w:val="0C00B77E181949C1A94BE083826F9CA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5D4106C-A1F2-491E-99EE-19BFB4D26203}"/>
      </w:docPartPr>
      <w:docPartBody>
        <w:p>
          <w:pPr>
            <w:framePr w:hSpace="180" w:wrap="around" w:vAnchor="page" w:hAnchor="margin" w:y="4510"/>
            <w:tabs>
              <w:tab w:val="left" w:pos="3440"/>
            </w:tabs>
            <w:spacing w:line="320" w:lineRule="exact"/>
            <w:jc w:val="center"/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</w:pPr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Requester</w:t>
          </w:r>
        </w:p>
        <w:p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申请人</w:t>
          </w:r>
        </w:p>
      </w:docPartBody>
    </w:docPart>
    <w:docPart>
      <w:docPartPr>
        <w:name w:val="9B6D323CF1F34813B742A824B4903028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B8CFF6D-5FD1-4587-8719-273FABCADA70}"/>
      </w:docPartPr>
      <w:docPartBody>
        <w:p>
          <w:pPr>
            <w:framePr w:hSpace="180" w:wrap="around" w:vAnchor="page" w:hAnchor="margin" w:y="4510"/>
            <w:tabs>
              <w:tab w:val="left" w:pos="3440"/>
            </w:tabs>
            <w:spacing w:line="320" w:lineRule="exact"/>
            <w:jc w:val="center"/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</w:pPr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PI</w:t>
          </w:r>
        </w:p>
        <w:p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负责</w:t>
          </w:r>
          <w:r>
            <w:rPr>
              <w:rStyle w:val="4"/>
              <w:rFonts w:hint="eastAsia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人</w:t>
          </w:r>
        </w:p>
      </w:docPartBody>
    </w:docPart>
    <w:docPart>
      <w:docPartPr>
        <w:name w:val="76B752B3C0734DA7B60665E6D7BB151B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63C3EDE-4DA0-4E9F-BEDA-00AF82BF8385}"/>
      </w:docPartPr>
      <w:docPartBody>
        <w:p>
          <w:pPr>
            <w:framePr w:hSpace="180" w:wrap="around" w:vAnchor="page" w:hAnchor="margin" w:y="4510"/>
            <w:tabs>
              <w:tab w:val="left" w:pos="3440"/>
            </w:tabs>
            <w:spacing w:line="320" w:lineRule="exact"/>
            <w:jc w:val="center"/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</w:pPr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Tester</w:t>
          </w:r>
        </w:p>
        <w:p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检测人</w:t>
          </w:r>
        </w:p>
      </w:docPartBody>
    </w:docPart>
    <w:docPart>
      <w:docPartPr>
        <w:name w:val="AA3405A2B38441B9A04966BAB0D2975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46E1E21-718F-438A-A75F-42768FC0B002}"/>
      </w:docPartPr>
      <w:docPartBody>
        <w:p>
          <w:r>
            <w:rPr>
              <w:rStyle w:val="4"/>
            </w:rPr>
            <w:t xml:space="preserve">Choose the </w:t>
          </w:r>
          <w:r>
            <w:rPr>
              <w:rStyle w:val="4"/>
              <w:rFonts w:hint="eastAsia"/>
            </w:rPr>
            <w:t>dat</w:t>
          </w:r>
          <w:r>
            <w:rPr>
              <w:rStyle w:val="4"/>
            </w:rPr>
            <w:t>e</w:t>
          </w:r>
        </w:p>
      </w:docPartBody>
    </w:docPart>
    <w:docPart>
      <w:docPartPr>
        <w:name w:val="BEA365C8A34F49E2819A9A76CCDA115B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831A07A4-B371-42C9-9797-FC52EA8487CE}"/>
      </w:docPartPr>
      <w:docPartBody>
        <w:p>
          <w:r>
            <w:rPr>
              <w:rStyle w:val="4"/>
              <w:b/>
              <w:color w:val="CCE8CF" w:themeColor="background1"/>
              <w:sz w:val="24"/>
              <w14:textFill>
                <w14:solidFill>
                  <w14:schemeClr w14:val="bg1"/>
                </w14:solidFill>
              </w14:textFill>
            </w:rPr>
            <w:t xml:space="preserve">Write the </w:t>
          </w:r>
          <w:r>
            <w:rPr>
              <w:rStyle w:val="4"/>
              <w:rFonts w:hint="eastAsia"/>
              <w:b/>
              <w:color w:val="CCE8CF" w:themeColor="background1"/>
              <w:sz w:val="24"/>
              <w14:textFill>
                <w14:solidFill>
                  <w14:schemeClr w14:val="bg1"/>
                </w14:solidFill>
              </w14:textFill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bordersDoNotSurroundHeader w:val="1"/>
  <w:bordersDoNotSurroundFooter w:val="1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1083"/>
    <w:rsid w:val="00033F2B"/>
    <w:rsid w:val="000A036D"/>
    <w:rsid w:val="001475A1"/>
    <w:rsid w:val="001515A1"/>
    <w:rsid w:val="00174C7A"/>
    <w:rsid w:val="001B3DC8"/>
    <w:rsid w:val="0021086A"/>
    <w:rsid w:val="00212D3C"/>
    <w:rsid w:val="002172C8"/>
    <w:rsid w:val="00267688"/>
    <w:rsid w:val="00394691"/>
    <w:rsid w:val="003976A3"/>
    <w:rsid w:val="00431F21"/>
    <w:rsid w:val="004418A6"/>
    <w:rsid w:val="004E6913"/>
    <w:rsid w:val="005C382E"/>
    <w:rsid w:val="007201FA"/>
    <w:rsid w:val="00733575"/>
    <w:rsid w:val="00774862"/>
    <w:rsid w:val="007766C3"/>
    <w:rsid w:val="007C13BF"/>
    <w:rsid w:val="007E12B9"/>
    <w:rsid w:val="00831083"/>
    <w:rsid w:val="00885A26"/>
    <w:rsid w:val="00995A30"/>
    <w:rsid w:val="00A0608E"/>
    <w:rsid w:val="00A1732F"/>
    <w:rsid w:val="00A4688D"/>
    <w:rsid w:val="00A85FE1"/>
    <w:rsid w:val="00A9255F"/>
    <w:rsid w:val="00A9263C"/>
    <w:rsid w:val="00A9442B"/>
    <w:rsid w:val="00AD56B5"/>
    <w:rsid w:val="00B15435"/>
    <w:rsid w:val="00C0038C"/>
    <w:rsid w:val="00C86AAD"/>
    <w:rsid w:val="00C8793D"/>
    <w:rsid w:val="00D2163B"/>
    <w:rsid w:val="00D2250D"/>
    <w:rsid w:val="00DB6D4E"/>
    <w:rsid w:val="00DE5F43"/>
    <w:rsid w:val="00E162F3"/>
    <w:rsid w:val="00F35550"/>
    <w:rsid w:val="00F84838"/>
    <w:rsid w:val="00F85A33"/>
    <w:rsid w:val="00FE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qFormat="1" w:uiPriority="99" w:name="Normal Table"/>
    <w:lsdException w:unhideWhenUsed="0" w:uiPriority="99" w:name="Placeholder Text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99"/>
    <w:rPr>
      <w:color w:val="808080"/>
    </w:rPr>
  </w:style>
</w:style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657222A-DEA1-4DD1-9D39-54F6131A9D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00</Words>
  <Characters>1034</Characters>
  <Lines>44</Lines>
  <Paragraphs>41</Paragraphs>
  <TotalTime>975</TotalTime>
  <ScaleCrop>false</ScaleCrop>
  <LinksUpToDate>false</LinksUpToDate>
  <CharactersWithSpaces>1793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29T04:19:00Z</dcterms:created>
  <dc:creator>Zhao Fei</dc:creator>
  <cp:lastModifiedBy>醒瓜</cp:lastModifiedBy>
  <cp:lastPrinted>2019-09-18T01:49:00Z</cp:lastPrinted>
  <dcterms:modified xsi:type="dcterms:W3CDTF">2022-01-07T01:42:10Z</dcterms:modified>
  <cp:revision>6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F0D1BF121C0546AA965319F018D880B5</vt:lpwstr>
  </property>
</Properties>
</file>